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png" ContentType="image/pn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body>
    <w:p w:rsidRPr="00356FBE" w:rsidR="00932A65" w:rsidP="44289CE7" w:rsidRDefault="00932A65" w14:paraId="15AC54C2" w14:textId="7C220C26">
      <w:pPr>
        <w:rPr>
          <w:rFonts w:ascii="Times New Roman" w:hAnsi="Times New Roman" w:eastAsia="Times New Roman" w:cs="Times New Roman"/>
          <w:sz w:val="24"/>
          <w:szCs w:val="24"/>
        </w:rPr>
      </w:pPr>
    </w:p>
    <w:p w:rsidRPr="00356FBE" w:rsidR="00356FBE" w:rsidP="44289CE7" w:rsidRDefault="00356FBE" w14:paraId="4138FD4C" w14:textId="425A313D">
      <w:pPr>
        <w:rPr>
          <w:rFonts w:ascii="Times New Roman" w:hAnsi="Times New Roman" w:eastAsia="Times New Roman" w:cs="Times New Roman"/>
          <w:sz w:val="24"/>
          <w:szCs w:val="24"/>
        </w:rPr>
      </w:pPr>
    </w:p>
    <w:p w:rsidRPr="00356FBE" w:rsidR="00356FBE" w:rsidP="44289CE7" w:rsidRDefault="00356FBE" w14:paraId="191FC8D4" w14:textId="7368346B">
      <w:pPr>
        <w:rPr>
          <w:rFonts w:ascii="Times New Roman" w:hAnsi="Times New Roman" w:eastAsia="Times New Roman" w:cs="Times New Roman"/>
          <w:sz w:val="24"/>
          <w:szCs w:val="24"/>
        </w:rPr>
      </w:pPr>
    </w:p>
    <w:p w:rsidRPr="00356FBE" w:rsidR="00356FBE" w:rsidP="44289CE7" w:rsidRDefault="00356FBE" w14:paraId="7FAFF10B" w14:textId="1BBF1CB9">
      <w:pPr>
        <w:rPr>
          <w:rFonts w:ascii="Times New Roman" w:hAnsi="Times New Roman" w:eastAsia="Times New Roman" w:cs="Times New Roman"/>
          <w:sz w:val="24"/>
          <w:szCs w:val="24"/>
        </w:rPr>
      </w:pPr>
    </w:p>
    <w:p w:rsidRPr="00356FBE" w:rsidR="00356FBE" w:rsidP="44289CE7" w:rsidRDefault="00356FBE" w14:paraId="0DBDA413" w14:textId="3F4C2F97">
      <w:pPr>
        <w:rPr>
          <w:rFonts w:ascii="Times New Roman" w:hAnsi="Times New Roman" w:eastAsia="Times New Roman" w:cs="Times New Roman"/>
          <w:sz w:val="24"/>
          <w:szCs w:val="24"/>
        </w:rPr>
      </w:pPr>
    </w:p>
    <w:p w:rsidRPr="00356FBE" w:rsidR="00356FBE" w:rsidP="44289CE7" w:rsidRDefault="00356FBE" w14:paraId="68CA80A8" w14:textId="3BB68DD7">
      <w:pPr>
        <w:rPr>
          <w:rFonts w:ascii="Times New Roman" w:hAnsi="Times New Roman" w:eastAsia="Times New Roman" w:cs="Times New Roman"/>
          <w:sz w:val="24"/>
          <w:szCs w:val="24"/>
        </w:rPr>
      </w:pPr>
    </w:p>
    <w:p w:rsidRPr="00356FBE" w:rsidR="00356FBE" w:rsidP="44289CE7" w:rsidRDefault="00356FBE" w14:paraId="656C3EA7" w14:textId="78F67F74">
      <w:pPr>
        <w:rPr>
          <w:rFonts w:ascii="Times New Roman" w:hAnsi="Times New Roman" w:eastAsia="Times New Roman" w:cs="Times New Roman"/>
          <w:sz w:val="24"/>
          <w:szCs w:val="24"/>
        </w:rPr>
      </w:pPr>
    </w:p>
    <w:p w:rsidRPr="00356FBE" w:rsidR="00356FBE" w:rsidP="44289CE7" w:rsidRDefault="00356FBE" w14:paraId="238486EB" w14:textId="2E38AFED">
      <w:pPr>
        <w:rPr>
          <w:rFonts w:ascii="Times New Roman" w:hAnsi="Times New Roman" w:eastAsia="Times New Roman" w:cs="Times New Roman"/>
          <w:sz w:val="24"/>
          <w:szCs w:val="24"/>
        </w:rPr>
      </w:pPr>
    </w:p>
    <w:p w:rsidRPr="00356FBE" w:rsidR="00356FBE" w:rsidP="44289CE7" w:rsidRDefault="00356FBE" w14:paraId="4FC1E6AC" w14:textId="5CBB2A93">
      <w:pPr>
        <w:rPr>
          <w:rFonts w:ascii="Times New Roman" w:hAnsi="Times New Roman" w:eastAsia="Times New Roman" w:cs="Times New Roman"/>
          <w:sz w:val="24"/>
          <w:szCs w:val="24"/>
        </w:rPr>
      </w:pPr>
    </w:p>
    <w:p w:rsidR="3911118C" w:rsidP="5B140A58" w:rsidRDefault="3911118C" w14:paraId="3844A06D" w14:textId="012F58C6">
      <w:pPr>
        <w:pStyle w:val="Normal"/>
        <w:suppressLineNumbers w:val="0"/>
        <w:bidi w:val="0"/>
        <w:spacing w:before="0" w:beforeAutospacing="off" w:after="0" w:afterAutospacing="off" w:line="240" w:lineRule="auto"/>
        <w:ind w:left="0" w:right="0"/>
        <w:jc w:val="center"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  <w:r w:rsidRPr="627BE536" w:rsidR="7DCF1931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 xml:space="preserve">Module </w:t>
      </w:r>
      <w:r w:rsidRPr="627BE536" w:rsidR="42F2FA71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8</w:t>
      </w:r>
      <w:r w:rsidRPr="627BE536" w:rsidR="2E6BC5E3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: Journal</w:t>
      </w:r>
    </w:p>
    <w:p w:rsidRPr="00356FBE" w:rsidR="00356FBE" w:rsidP="44289CE7" w:rsidRDefault="00356FBE" w14:paraId="770C6735" w14:textId="31E0551D">
      <w:pPr>
        <w:jc w:val="center"/>
        <w:rPr>
          <w:rFonts w:ascii="Times New Roman" w:hAnsi="Times New Roman" w:eastAsia="Times New Roman" w:cs="Times New Roman"/>
          <w:b/>
          <w:bCs/>
          <w:sz w:val="24"/>
          <w:szCs w:val="24"/>
        </w:rPr>
      </w:pPr>
    </w:p>
    <w:p w:rsidRPr="00356FBE" w:rsidR="00356FBE" w:rsidP="44289CE7" w:rsidRDefault="00356FBE" w14:paraId="062E12EE" w14:textId="3098DC53">
      <w:pPr>
        <w:jc w:val="center"/>
        <w:rPr>
          <w:rFonts w:ascii="Times New Roman" w:hAnsi="Times New Roman" w:eastAsia="Times New Roman" w:cs="Times New Roman"/>
          <w:b/>
          <w:bCs/>
          <w:sz w:val="24"/>
          <w:szCs w:val="24"/>
        </w:rPr>
      </w:pPr>
    </w:p>
    <w:p w:rsidRPr="00356FBE" w:rsidR="00356FBE" w:rsidP="44289CE7" w:rsidRDefault="00356FBE" w14:paraId="734927E7" w14:textId="616C38C7">
      <w:pPr>
        <w:jc w:val="center"/>
        <w:rPr>
          <w:rFonts w:ascii="Times New Roman" w:hAnsi="Times New Roman" w:eastAsia="Times New Roman" w:cs="Times New Roman"/>
          <w:b/>
          <w:bCs/>
          <w:sz w:val="24"/>
          <w:szCs w:val="24"/>
        </w:rPr>
      </w:pPr>
    </w:p>
    <w:p w:rsidR="4F1703E4" w:rsidP="44289CE7" w:rsidRDefault="4F1703E4" w14:paraId="2C83CF80" w14:textId="03FA54E8">
      <w:pPr>
        <w:spacing w:line="480" w:lineRule="auto"/>
        <w:jc w:val="center"/>
        <w:rPr>
          <w:rFonts w:ascii="Times New Roman" w:hAnsi="Times New Roman" w:eastAsia="Times New Roman" w:cs="Times New Roman"/>
          <w:sz w:val="24"/>
          <w:szCs w:val="24"/>
        </w:rPr>
      </w:pPr>
      <w:r w:rsidRPr="44289CE7">
        <w:rPr>
          <w:rFonts w:ascii="Times New Roman" w:hAnsi="Times New Roman" w:eastAsia="Times New Roman" w:cs="Times New Roman"/>
          <w:sz w:val="24"/>
          <w:szCs w:val="24"/>
        </w:rPr>
        <w:t>Zane Milo Deso</w:t>
      </w:r>
    </w:p>
    <w:p w:rsidR="00C43899" w:rsidP="44289CE7" w:rsidRDefault="00C43899" w14:paraId="72CA1BA5" w14:textId="0E71A464">
      <w:pPr>
        <w:spacing w:line="480" w:lineRule="auto"/>
        <w:jc w:val="center"/>
        <w:rPr>
          <w:rFonts w:ascii="Times New Roman" w:hAnsi="Times New Roman" w:eastAsia="Times New Roman" w:cs="Times New Roman"/>
          <w:sz w:val="24"/>
          <w:szCs w:val="24"/>
        </w:rPr>
      </w:pPr>
      <w:r w:rsidRPr="6C2A1854" w:rsidR="6C9C9C61">
        <w:rPr>
          <w:rFonts w:ascii="Times New Roman" w:hAnsi="Times New Roman" w:eastAsia="Times New Roman" w:cs="Times New Roman"/>
          <w:sz w:val="24"/>
          <w:szCs w:val="24"/>
        </w:rPr>
        <w:t>Southern New Hampshire University</w:t>
      </w:r>
    </w:p>
    <w:p w:rsidR="1C030E60" w:rsidP="6C2A1854" w:rsidRDefault="1C030E60" w14:paraId="73D70E33" w14:textId="3503AFF3">
      <w:pPr>
        <w:spacing w:line="480" w:lineRule="auto"/>
        <w:jc w:val="center"/>
        <w:rPr>
          <w:rFonts w:ascii="Times New Roman" w:hAnsi="Times New Roman" w:eastAsia="Times New Roman" w:cs="Times New Roman"/>
          <w:sz w:val="24"/>
          <w:szCs w:val="24"/>
        </w:rPr>
      </w:pPr>
      <w:r w:rsidRPr="6C2A1854" w:rsidR="1C030E60">
        <w:rPr>
          <w:rFonts w:ascii="Times New Roman" w:hAnsi="Times New Roman" w:eastAsia="Times New Roman" w:cs="Times New Roman"/>
          <w:sz w:val="24"/>
          <w:szCs w:val="24"/>
        </w:rPr>
        <w:t>CS-405: Secure Coding</w:t>
      </w:r>
    </w:p>
    <w:p w:rsidR="00356FBE" w:rsidP="44289CE7" w:rsidRDefault="00356FBE" w14:paraId="145168CC" w14:textId="77777777">
      <w:pPr>
        <w:spacing w:line="480" w:lineRule="auto"/>
        <w:rPr>
          <w:rFonts w:ascii="Times New Roman" w:hAnsi="Times New Roman" w:eastAsia="Times New Roman" w:cs="Times New Roman"/>
          <w:sz w:val="24"/>
          <w:szCs w:val="24"/>
        </w:rPr>
      </w:pPr>
      <w:r w:rsidRPr="6C2A1854">
        <w:rPr>
          <w:rFonts w:ascii="Times New Roman" w:hAnsi="Times New Roman" w:eastAsia="Times New Roman" w:cs="Times New Roman"/>
          <w:sz w:val="24"/>
          <w:szCs w:val="24"/>
        </w:rPr>
        <w:br w:type="page"/>
      </w:r>
    </w:p>
    <w:p w:rsidR="3480C92F" w:rsidP="6C2A1854" w:rsidRDefault="3480C92F" w14:paraId="6DFE2D77" w14:textId="1AD3A3C7">
      <w:pPr>
        <w:pStyle w:val="Normal"/>
        <w:suppressLineNumbers w:val="0"/>
        <w:bidi w:val="0"/>
        <w:spacing w:before="0" w:beforeAutospacing="off" w:after="0" w:afterAutospacing="off" w:line="480" w:lineRule="auto"/>
        <w:ind w:left="0" w:right="0"/>
        <w:jc w:val="center"/>
      </w:pPr>
      <w:r w:rsidRPr="6C2A1854" w:rsidR="3480C92F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Journal</w:t>
      </w:r>
    </w:p>
    <w:p w:rsidR="049F663B" w:rsidP="3AA312E2" w:rsidRDefault="049F663B" w14:paraId="2380F6BF" w14:textId="38BE99AD">
      <w:pPr>
        <w:spacing w:line="480" w:lineRule="auto"/>
        <w:rPr>
          <w:rStyle w:val="Heading2Char"/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</w:pPr>
      <w:r w:rsidRPr="627BE536" w:rsidR="29ABEA63">
        <w:rPr>
          <w:rStyle w:val="Heading2Char"/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>Introduction</w:t>
      </w:r>
    </w:p>
    <w:p w:rsidR="3AA312E2" w:rsidP="4E401AB4" w:rsidRDefault="3AA312E2" w14:paraId="3385F7C3" w14:textId="34EC378C">
      <w:pPr>
        <w:spacing w:line="480" w:lineRule="auto"/>
        <w:ind w:firstLine="720"/>
        <w:rPr>
          <w:rFonts w:ascii="Times New Roman" w:hAnsi="Times New Roman" w:eastAsia="Times New Roman" w:cs="Times New Roman"/>
          <w:sz w:val="24"/>
          <w:szCs w:val="24"/>
        </w:rPr>
      </w:pPr>
      <w:r w:rsidRPr="627BE536" w:rsidR="262E430C">
        <w:rPr>
          <w:rFonts w:ascii="Times New Roman" w:hAnsi="Times New Roman" w:eastAsia="Times New Roman" w:cs="Times New Roman"/>
          <w:sz w:val="24"/>
          <w:szCs w:val="24"/>
        </w:rPr>
        <w:t>In the evolving threat landscape of modern software development, secure coding is no longer an afterthought</w:t>
      </w:r>
      <w:r w:rsidRPr="627BE536" w:rsidR="2D61D67F">
        <w:rPr>
          <w:rFonts w:ascii="Times New Roman" w:hAnsi="Times New Roman" w:eastAsia="Times New Roman" w:cs="Times New Roman"/>
          <w:sz w:val="24"/>
          <w:szCs w:val="24"/>
        </w:rPr>
        <w:t xml:space="preserve">; </w:t>
      </w:r>
      <w:r w:rsidRPr="627BE536" w:rsidR="262E430C">
        <w:rPr>
          <w:rFonts w:ascii="Times New Roman" w:hAnsi="Times New Roman" w:eastAsia="Times New Roman" w:cs="Times New Roman"/>
          <w:sz w:val="24"/>
          <w:szCs w:val="24"/>
        </w:rPr>
        <w:t xml:space="preserve">it’s a baseline expectation. Throughout this course, </w:t>
      </w:r>
      <w:r w:rsidRPr="627BE536" w:rsidR="262E430C">
        <w:rPr>
          <w:rFonts w:ascii="Times New Roman" w:hAnsi="Times New Roman" w:eastAsia="Times New Roman" w:cs="Times New Roman"/>
          <w:sz w:val="24"/>
          <w:szCs w:val="24"/>
        </w:rPr>
        <w:t>I’ve</w:t>
      </w:r>
      <w:r w:rsidRPr="627BE536" w:rsidR="262E430C">
        <w:rPr>
          <w:rFonts w:ascii="Times New Roman" w:hAnsi="Times New Roman" w:eastAsia="Times New Roman" w:cs="Times New Roman"/>
          <w:sz w:val="24"/>
          <w:szCs w:val="24"/>
        </w:rPr>
        <w:t xml:space="preserve"> developed a broader understanding of how adopting proactive security strategies like zero trust, cost-benefit risk mitigation, and codified security policies shape robust and resilient applications. This journal </w:t>
      </w:r>
      <w:r w:rsidRPr="627BE536" w:rsidR="672E12D9">
        <w:rPr>
          <w:rFonts w:ascii="Times New Roman" w:hAnsi="Times New Roman" w:eastAsia="Times New Roman" w:cs="Times New Roman"/>
          <w:sz w:val="24"/>
          <w:szCs w:val="24"/>
        </w:rPr>
        <w:t>reflects</w:t>
      </w:r>
      <w:r w:rsidRPr="627BE536" w:rsidR="262E430C">
        <w:rPr>
          <w:rFonts w:ascii="Times New Roman" w:hAnsi="Times New Roman" w:eastAsia="Times New Roman" w:cs="Times New Roman"/>
          <w:sz w:val="24"/>
          <w:szCs w:val="24"/>
        </w:rPr>
        <w:t xml:space="preserve"> each of these core ideas, integrating them into how I now approach development work both conceptually and practically.</w:t>
      </w:r>
      <w:r>
        <w:br/>
      </w:r>
      <w:r w:rsidRPr="627BE536" w:rsidR="234AAB0F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Adopting a Secure Coding Standard Early</w:t>
      </w:r>
    </w:p>
    <w:p w:rsidR="3AA312E2" w:rsidP="4E401AB4" w:rsidRDefault="3AA312E2" w14:paraId="1F5C8CCD" w14:textId="498EE0D8">
      <w:pPr>
        <w:pStyle w:val="Normal"/>
        <w:spacing w:line="480" w:lineRule="auto"/>
        <w:ind w:firstLine="720"/>
        <w:rPr>
          <w:rFonts w:ascii="Times New Roman" w:hAnsi="Times New Roman" w:eastAsia="Times New Roman" w:cs="Times New Roman"/>
          <w:sz w:val="24"/>
          <w:szCs w:val="24"/>
        </w:rPr>
      </w:pPr>
      <w:r w:rsidRPr="627BE536" w:rsidR="3311D18C">
        <w:rPr>
          <w:rFonts w:ascii="Times New Roman" w:hAnsi="Times New Roman" w:eastAsia="Times New Roman" w:cs="Times New Roman"/>
          <w:sz w:val="24"/>
          <w:szCs w:val="24"/>
        </w:rPr>
        <w:t xml:space="preserve">One of the most fundamental lessons this course emphasized is that </w:t>
      </w:r>
      <w:r w:rsidRPr="627BE536" w:rsidR="3311D18C">
        <w:rPr>
          <w:rFonts w:ascii="Times New Roman" w:hAnsi="Times New Roman" w:eastAsia="Times New Roman" w:cs="Times New Roman"/>
          <w:sz w:val="24"/>
          <w:szCs w:val="24"/>
        </w:rPr>
        <w:t>security</w:t>
      </w:r>
      <w:r w:rsidRPr="627BE536" w:rsidR="3311D18C">
        <w:rPr>
          <w:rFonts w:ascii="Times New Roman" w:hAnsi="Times New Roman" w:eastAsia="Times New Roman" w:cs="Times New Roman"/>
          <w:sz w:val="24"/>
          <w:szCs w:val="24"/>
        </w:rPr>
        <w:t xml:space="preserve"> must be </w:t>
      </w:r>
      <w:r w:rsidRPr="627BE536" w:rsidR="3311D18C">
        <w:rPr>
          <w:rFonts w:ascii="Times New Roman" w:hAnsi="Times New Roman" w:eastAsia="Times New Roman" w:cs="Times New Roman"/>
          <w:sz w:val="24"/>
          <w:szCs w:val="24"/>
        </w:rPr>
        <w:t>baked in</w:t>
      </w:r>
      <w:r w:rsidRPr="627BE536" w:rsidR="3311D18C">
        <w:rPr>
          <w:rFonts w:ascii="Times New Roman" w:hAnsi="Times New Roman" w:eastAsia="Times New Roman" w:cs="Times New Roman"/>
          <w:sz w:val="24"/>
          <w:szCs w:val="24"/>
        </w:rPr>
        <w:t xml:space="preserve"> early</w:t>
      </w:r>
      <w:r w:rsidRPr="627BE536" w:rsidR="41FE0BD1">
        <w:rPr>
          <w:rFonts w:ascii="Times New Roman" w:hAnsi="Times New Roman" w:eastAsia="Times New Roman" w:cs="Times New Roman"/>
          <w:sz w:val="24"/>
          <w:szCs w:val="24"/>
        </w:rPr>
        <w:t xml:space="preserve">, </w:t>
      </w:r>
      <w:r w:rsidRPr="627BE536" w:rsidR="3311D18C">
        <w:rPr>
          <w:rFonts w:ascii="Times New Roman" w:hAnsi="Times New Roman" w:eastAsia="Times New Roman" w:cs="Times New Roman"/>
          <w:sz w:val="24"/>
          <w:szCs w:val="24"/>
        </w:rPr>
        <w:t xml:space="preserve">not sprinkled on at the end. Waiting until the final stages of development to implement security features is both inefficient and dangerous. Vulnerabilities </w:t>
      </w:r>
      <w:r w:rsidRPr="627BE536" w:rsidR="3311D18C">
        <w:rPr>
          <w:rFonts w:ascii="Times New Roman" w:hAnsi="Times New Roman" w:eastAsia="Times New Roman" w:cs="Times New Roman"/>
          <w:sz w:val="24"/>
          <w:szCs w:val="24"/>
        </w:rPr>
        <w:t>identified</w:t>
      </w:r>
      <w:r w:rsidRPr="627BE536" w:rsidR="3311D18C">
        <w:rPr>
          <w:rFonts w:ascii="Times New Roman" w:hAnsi="Times New Roman" w:eastAsia="Times New Roman" w:cs="Times New Roman"/>
          <w:sz w:val="24"/>
          <w:szCs w:val="24"/>
        </w:rPr>
        <w:t xml:space="preserve"> late in the pipeline require costly refactoring and may have already allowed unsafe patterns to become deeply embedded in the codebase. </w:t>
      </w:r>
      <w:r w:rsidRPr="627BE536" w:rsidR="3311D18C">
        <w:rPr>
          <w:rFonts w:ascii="Times New Roman" w:hAnsi="Times New Roman" w:eastAsia="Times New Roman" w:cs="Times New Roman"/>
          <w:sz w:val="24"/>
          <w:szCs w:val="24"/>
        </w:rPr>
        <w:t>I’ve</w:t>
      </w:r>
      <w:r w:rsidRPr="627BE536" w:rsidR="3311D18C">
        <w:rPr>
          <w:rFonts w:ascii="Times New Roman" w:hAnsi="Times New Roman" w:eastAsia="Times New Roman" w:cs="Times New Roman"/>
          <w:sz w:val="24"/>
          <w:szCs w:val="24"/>
        </w:rPr>
        <w:t xml:space="preserve"> come to view secure coding standards not as constraints, but as scaffolding</w:t>
      </w:r>
      <w:r w:rsidRPr="627BE536" w:rsidR="3DCD4AE2">
        <w:rPr>
          <w:rFonts w:ascii="Times New Roman" w:hAnsi="Times New Roman" w:eastAsia="Times New Roman" w:cs="Times New Roman"/>
          <w:sz w:val="24"/>
          <w:szCs w:val="24"/>
        </w:rPr>
        <w:t xml:space="preserve">; </w:t>
      </w:r>
      <w:r w:rsidRPr="627BE536" w:rsidR="3311D18C">
        <w:rPr>
          <w:rFonts w:ascii="Times New Roman" w:hAnsi="Times New Roman" w:eastAsia="Times New Roman" w:cs="Times New Roman"/>
          <w:sz w:val="24"/>
          <w:szCs w:val="24"/>
        </w:rPr>
        <w:t xml:space="preserve">tools that help ensure consistency, minimize risk, and make security automatic rather than reactive. In my recent full stack project, this approach guided decisions such as centralizing token storage using </w:t>
      </w:r>
      <w:r w:rsidRPr="627BE536" w:rsidR="3311D18C">
        <w:rPr>
          <w:rFonts w:ascii="Times New Roman" w:hAnsi="Times New Roman" w:eastAsia="Times New Roman" w:cs="Times New Roman"/>
          <w:sz w:val="24"/>
          <w:szCs w:val="24"/>
        </w:rPr>
        <w:t>Angular’s</w:t>
      </w:r>
      <w:r w:rsidRPr="627BE536" w:rsidR="3311D18C">
        <w:rPr>
          <w:rFonts w:ascii="Times New Roman" w:hAnsi="Times New Roman" w:eastAsia="Times New Roman" w:cs="Times New Roman"/>
          <w:sz w:val="24"/>
          <w:szCs w:val="24"/>
        </w:rPr>
        <w:t xml:space="preserve"> BROWSER_STORAGE and structuring the API to consistently require authentication headers. A secure coding standard forces me to think intentionally at every layer</w:t>
      </w:r>
      <w:r w:rsidRPr="627BE536" w:rsidR="22F51021">
        <w:rPr>
          <w:rFonts w:ascii="Times New Roman" w:hAnsi="Times New Roman" w:eastAsia="Times New Roman" w:cs="Times New Roman"/>
          <w:sz w:val="24"/>
          <w:szCs w:val="24"/>
        </w:rPr>
        <w:t xml:space="preserve">; </w:t>
      </w:r>
      <w:r w:rsidRPr="627BE536" w:rsidR="3311D18C">
        <w:rPr>
          <w:rFonts w:ascii="Times New Roman" w:hAnsi="Times New Roman" w:eastAsia="Times New Roman" w:cs="Times New Roman"/>
          <w:sz w:val="24"/>
          <w:szCs w:val="24"/>
        </w:rPr>
        <w:t>from form validation to error messaging to session handling.</w:t>
      </w:r>
    </w:p>
    <w:p w:rsidR="6117EBFF" w:rsidP="627BE536" w:rsidRDefault="6117EBFF" w14:paraId="3E910700" w14:textId="6AF34CFE">
      <w:pPr>
        <w:pStyle w:val="Normal"/>
        <w:suppressLineNumbers w:val="0"/>
        <w:bidi w:val="0"/>
        <w:spacing w:before="0" w:beforeAutospacing="off" w:after="0" w:afterAutospacing="off" w:line="480" w:lineRule="auto"/>
        <w:ind w:left="0" w:right="0" w:firstLine="0"/>
        <w:jc w:val="left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en-US"/>
        </w:rPr>
      </w:pPr>
      <w:r w:rsidRPr="627BE536" w:rsidR="6117EBFF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en-US"/>
        </w:rPr>
        <w:t>Evaluating and Assessing Risk and the Cost-Benefit of Mitigation</w:t>
      </w:r>
    </w:p>
    <w:p w:rsidR="450BFFB6" w:rsidP="627BE536" w:rsidRDefault="450BFFB6" w14:paraId="4FF17E2D" w14:textId="28B8C8AF">
      <w:pPr>
        <w:pStyle w:val="Normal"/>
        <w:bidi w:val="0"/>
        <w:spacing w:before="0" w:beforeAutospacing="off" w:after="0" w:afterAutospacing="off" w:line="480" w:lineRule="auto"/>
        <w:ind w:left="0" w:right="0" w:firstLine="720"/>
        <w:jc w:val="left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627BE536" w:rsidR="450BFFB6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Risk assessment in software </w:t>
      </w:r>
      <w:r w:rsidRPr="627BE536" w:rsidR="450BFFB6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isn’t</w:t>
      </w:r>
      <w:r w:rsidRPr="627BE536" w:rsidR="450BFFB6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about achieving perfect security; </w:t>
      </w:r>
      <w:r w:rsidRPr="627BE536" w:rsidR="450BFFB6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it’s</w:t>
      </w:r>
      <w:r w:rsidRPr="627BE536" w:rsidR="450BFFB6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about prioritizing resources based on realistic impact and likelihood. </w:t>
      </w:r>
      <w:r w:rsidRPr="627BE536" w:rsidR="450BFFB6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I’ve</w:t>
      </w:r>
      <w:r w:rsidRPr="627BE536" w:rsidR="450BFFB6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learned to apply cost-benefit thinking when deciding what security mechanisms to implement. For instance, not every endpoint needs multi-factor authentication, but protecting admin routes with strong credential validation and JWT expiry enforcement has a high return on investment. By mapping assets, potential threats, and attack vectors, I can weigh whether a mitigation is worth its performance cost or development time. This mindset also plays into budgeting security for future projects</w:t>
      </w:r>
      <w:r w:rsidRPr="627BE536" w:rsidR="2F8092DD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; </w:t>
      </w:r>
      <w:r w:rsidRPr="627BE536" w:rsidR="450BFFB6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balancing usability with </w:t>
      </w:r>
      <w:r w:rsidRPr="627BE536" w:rsidR="6C00936B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defense and</w:t>
      </w:r>
      <w:r w:rsidRPr="627BE536" w:rsidR="450BFFB6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making intentional compromises when needed.</w:t>
      </w:r>
    </w:p>
    <w:p w:rsidR="3082F753" w:rsidP="627BE536" w:rsidRDefault="3082F753" w14:paraId="519ACAEA" w14:textId="30D00ABA">
      <w:pPr>
        <w:pStyle w:val="Normal"/>
        <w:suppressLineNumbers w:val="0"/>
        <w:bidi w:val="0"/>
        <w:spacing w:before="0" w:beforeAutospacing="off" w:after="0" w:afterAutospacing="off" w:line="480" w:lineRule="auto"/>
        <w:ind w:left="0" w:right="0"/>
        <w:jc w:val="left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en-US"/>
        </w:rPr>
      </w:pPr>
      <w:r w:rsidRPr="627BE536" w:rsidR="3082F753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en-US"/>
        </w:rPr>
        <w:t>Zero Trust</w:t>
      </w:r>
    </w:p>
    <w:p w:rsidR="3082F753" w:rsidP="627BE536" w:rsidRDefault="3082F753" w14:paraId="724F10B1" w14:textId="0E5564BC">
      <w:pPr>
        <w:pStyle w:val="Normal"/>
        <w:spacing w:line="480" w:lineRule="auto"/>
        <w:ind w:firstLine="720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627BE536" w:rsidR="3082F75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The </w:t>
      </w:r>
      <w:r w:rsidRPr="627BE536" w:rsidR="6C630AA1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zero-trust</w:t>
      </w:r>
      <w:r w:rsidRPr="627BE536" w:rsidR="3082F75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model has fundamentally changed how I view systems architecture. The idea that no user, device, or </w:t>
      </w:r>
      <w:r w:rsidRPr="627BE536" w:rsidR="3082F75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component</w:t>
      </w:r>
      <w:r w:rsidRPr="627BE536" w:rsidR="3082F75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is implicitly trustworthy</w:t>
      </w:r>
      <w:r w:rsidRPr="627BE536" w:rsidR="25B9FAF4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, </w:t>
      </w:r>
      <w:r w:rsidRPr="627BE536" w:rsidR="3082F75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even if inside the perimeter</w:t>
      </w:r>
      <w:r w:rsidRPr="627BE536" w:rsidR="675015C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, </w:t>
      </w:r>
      <w:r w:rsidRPr="627BE536" w:rsidR="3082F75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is powerful. In our final project, this meant ensuring that even authenticated users only had access to routes and features explicitly </w:t>
      </w:r>
      <w:r w:rsidRPr="627BE536" w:rsidR="40578527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granted</w:t>
      </w:r>
      <w:r w:rsidRPr="627BE536" w:rsidR="3082F75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their role. It also meant </w:t>
      </w:r>
      <w:r w:rsidRPr="627BE536" w:rsidR="3082F75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validating</w:t>
      </w:r>
      <w:r w:rsidRPr="627BE536" w:rsidR="3082F75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every request server-side, even if the client seemed “safe.” Zero trust reinforces a defensive programming posture: assume breach, </w:t>
      </w:r>
      <w:r w:rsidRPr="627BE536" w:rsidR="3082F75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validate</w:t>
      </w:r>
      <w:r w:rsidRPr="627BE536" w:rsidR="3082F75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constantly, and limit exposure. The practical side of this </w:t>
      </w:r>
      <w:r w:rsidRPr="627BE536" w:rsidR="42910C48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showed</w:t>
      </w:r>
      <w:r w:rsidRPr="627BE536" w:rsidR="3082F75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how we </w:t>
      </w:r>
      <w:r w:rsidRPr="627BE536" w:rsidR="3082F75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validated</w:t>
      </w:r>
      <w:r w:rsidRPr="627BE536" w:rsidR="3082F75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tokens, sanitized inputs, and avoided reliance on client-side logic for security decisions. Zero trust is more than a buzzword</w:t>
      </w:r>
      <w:r w:rsidRPr="627BE536" w:rsidR="4092FE0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; </w:t>
      </w:r>
      <w:r w:rsidRPr="627BE536" w:rsidR="3082F75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it’s</w:t>
      </w:r>
      <w:r w:rsidRPr="627BE536" w:rsidR="3082F75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a mental model that drives architectural discipline.</w:t>
      </w:r>
    </w:p>
    <w:p w:rsidR="1F7CFE82" w:rsidP="3AA312E2" w:rsidRDefault="1F7CFE82" w14:paraId="62D1663A" w14:textId="0216788F">
      <w:pPr>
        <w:pStyle w:val="Heading2"/>
        <w:spacing w:line="480" w:lineRule="auto"/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</w:pPr>
      <w:r w:rsidRPr="627BE536" w:rsidR="2F4C7B7A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>Conclusion</w:t>
      </w:r>
    </w:p>
    <w:p w:rsidR="42D78C1D" w:rsidP="627BE536" w:rsidRDefault="42D78C1D" w14:paraId="6CAB456A" w14:textId="762B0A49">
      <w:pPr>
        <w:pStyle w:val="Normal"/>
        <w:suppressLineNumbers w:val="0"/>
        <w:spacing w:before="0" w:beforeAutospacing="off" w:after="0" w:afterAutospacing="off" w:line="480" w:lineRule="auto"/>
        <w:ind w:left="0" w:right="0" w:firstLine="720"/>
        <w:jc w:val="left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627BE536" w:rsidR="42D78C1D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In summary, </w:t>
      </w:r>
      <w:r w:rsidRPr="627BE536" w:rsidR="68FC5F82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this course challenged me to adopt a security-first mindset</w:t>
      </w:r>
      <w:r w:rsidRPr="627BE536" w:rsidR="748EDFF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, </w:t>
      </w:r>
      <w:r w:rsidRPr="627BE536" w:rsidR="68FC5F82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not just technically, but strategically. I now see secure development as an ecosystem of early standards, risk-aware decisions, zero trust architecture, and enforceable policies. Each part reinforces the others. As I continue building applications, these practices </w:t>
      </w:r>
      <w:r w:rsidRPr="627BE536" w:rsidR="68FC5F82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won’t</w:t>
      </w:r>
      <w:r w:rsidRPr="627BE536" w:rsidR="68FC5F82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just sit in the background</w:t>
      </w:r>
      <w:r w:rsidRPr="627BE536" w:rsidR="334D0655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; </w:t>
      </w:r>
      <w:r w:rsidRPr="627BE536" w:rsidR="68FC5F82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they’ll inform every decision I make about data, users, and code behavior. Ultimately, adopting this mindset makes me not only a more capable developer but also a more accountable one.</w:t>
      </w:r>
    </w:p>
    <w:p w:rsidR="00046F06" w:rsidP="44289CE7" w:rsidRDefault="00046F06" w14:paraId="3032B8FA" w14:textId="77777777">
      <w:pPr>
        <w:spacing w:line="480" w:lineRule="auto"/>
        <w:rPr>
          <w:rFonts w:ascii="Times New Roman" w:hAnsi="Times New Roman" w:eastAsia="Times New Roman" w:cs="Times New Roman"/>
          <w:b/>
          <w:bCs/>
          <w:sz w:val="24"/>
          <w:szCs w:val="24"/>
        </w:rPr>
      </w:pPr>
    </w:p>
    <w:sectPr w:rsidRPr="00356FBE" w:rsidR="00356FBE">
      <w:headerReference w:type="default" r:id="rId6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693AD1" w:rsidP="00356FBE" w:rsidRDefault="00693AD1" w14:paraId="2C1FDFF0" w14:textId="77777777">
      <w:r>
        <w:separator/>
      </w:r>
    </w:p>
  </w:endnote>
  <w:endnote w:type="continuationSeparator" w:id="0">
    <w:p w:rsidR="00693AD1" w:rsidP="00356FBE" w:rsidRDefault="00693AD1" w14:paraId="453467D9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693AD1" w:rsidP="00356FBE" w:rsidRDefault="00693AD1" w14:paraId="2E6C69DE" w14:textId="77777777">
      <w:r>
        <w:separator/>
      </w:r>
    </w:p>
  </w:footnote>
  <w:footnote w:type="continuationSeparator" w:id="0">
    <w:p w:rsidR="00693AD1" w:rsidP="00356FBE" w:rsidRDefault="00693AD1" w14:paraId="24E9DBC0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647499552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:rsidRPr="0033302C" w:rsidR="00356FBE" w:rsidRDefault="00356FBE" w14:paraId="5C744E58" w14:textId="7CC96139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33302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33302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33302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33302C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33302C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356FBE" w:rsidRDefault="00356FBE" w14:paraId="670B11BB" w14:textId="77777777">
    <w:pPr>
      <w:pStyle w:val="Header"/>
    </w:pPr>
  </w:p>
</w:hdr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 wp14">
  <w:writeProtection w:recommended="true"/>
  <w:zoom w:percent="10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3MzAzMrSwNDEyMzZS0lEKTi0uzszPAykwqgUAekZU4ywAAAA="/>
  </w:docVars>
  <w:rsids>
    <w:rsidRoot w:val="00356FBE"/>
    <w:rsid w:val="00046F06"/>
    <w:rsid w:val="000530BA"/>
    <w:rsid w:val="0005342D"/>
    <w:rsid w:val="000534FF"/>
    <w:rsid w:val="000977AF"/>
    <w:rsid w:val="000A3C29"/>
    <w:rsid w:val="000C193C"/>
    <w:rsid w:val="000F0177"/>
    <w:rsid w:val="00171484"/>
    <w:rsid w:val="002102C3"/>
    <w:rsid w:val="002A1AEE"/>
    <w:rsid w:val="002C2624"/>
    <w:rsid w:val="002C2DF6"/>
    <w:rsid w:val="0033302C"/>
    <w:rsid w:val="00356FBE"/>
    <w:rsid w:val="00391008"/>
    <w:rsid w:val="003A037E"/>
    <w:rsid w:val="004C2810"/>
    <w:rsid w:val="004D1D8B"/>
    <w:rsid w:val="005840F3"/>
    <w:rsid w:val="005C4D3E"/>
    <w:rsid w:val="00691973"/>
    <w:rsid w:val="00693AD1"/>
    <w:rsid w:val="006C3F65"/>
    <w:rsid w:val="007E1810"/>
    <w:rsid w:val="008D4081"/>
    <w:rsid w:val="00932A65"/>
    <w:rsid w:val="009A459B"/>
    <w:rsid w:val="00A45E3A"/>
    <w:rsid w:val="00A66AD1"/>
    <w:rsid w:val="00A72F3A"/>
    <w:rsid w:val="00A81394"/>
    <w:rsid w:val="00B502ED"/>
    <w:rsid w:val="00B63E9F"/>
    <w:rsid w:val="00C43899"/>
    <w:rsid w:val="00C604F4"/>
    <w:rsid w:val="00E2499B"/>
    <w:rsid w:val="00EF688D"/>
    <w:rsid w:val="00F1341B"/>
    <w:rsid w:val="00F232B7"/>
    <w:rsid w:val="00F25910"/>
    <w:rsid w:val="00F52FB3"/>
    <w:rsid w:val="00FE0D79"/>
    <w:rsid w:val="01C2CDF6"/>
    <w:rsid w:val="01DC167E"/>
    <w:rsid w:val="02399C5B"/>
    <w:rsid w:val="0265D79E"/>
    <w:rsid w:val="02A5E406"/>
    <w:rsid w:val="04057660"/>
    <w:rsid w:val="041D37F8"/>
    <w:rsid w:val="041D37F8"/>
    <w:rsid w:val="04296136"/>
    <w:rsid w:val="04443E9F"/>
    <w:rsid w:val="046F566C"/>
    <w:rsid w:val="0479B410"/>
    <w:rsid w:val="049F663B"/>
    <w:rsid w:val="04A1CDC0"/>
    <w:rsid w:val="05AE6DD2"/>
    <w:rsid w:val="05E4DF5A"/>
    <w:rsid w:val="05EA19BC"/>
    <w:rsid w:val="06CD5E01"/>
    <w:rsid w:val="07C5DB62"/>
    <w:rsid w:val="07C77354"/>
    <w:rsid w:val="08841AEB"/>
    <w:rsid w:val="08A76EDD"/>
    <w:rsid w:val="08E6F3F5"/>
    <w:rsid w:val="091C993C"/>
    <w:rsid w:val="096E9D14"/>
    <w:rsid w:val="0A268BEE"/>
    <w:rsid w:val="0AF4D63F"/>
    <w:rsid w:val="0B2AE006"/>
    <w:rsid w:val="0B53D9AC"/>
    <w:rsid w:val="0C589A84"/>
    <w:rsid w:val="0CF16BC8"/>
    <w:rsid w:val="0CF7C386"/>
    <w:rsid w:val="0D04A044"/>
    <w:rsid w:val="0D14DC4D"/>
    <w:rsid w:val="0D1C6D7F"/>
    <w:rsid w:val="0D699092"/>
    <w:rsid w:val="0DDD45AA"/>
    <w:rsid w:val="0DF987D8"/>
    <w:rsid w:val="0E6698E3"/>
    <w:rsid w:val="0FE38FB3"/>
    <w:rsid w:val="10370E9D"/>
    <w:rsid w:val="10CF05F7"/>
    <w:rsid w:val="10D75CEA"/>
    <w:rsid w:val="10F995FB"/>
    <w:rsid w:val="114021C8"/>
    <w:rsid w:val="11ABCB78"/>
    <w:rsid w:val="11F99599"/>
    <w:rsid w:val="127733F4"/>
    <w:rsid w:val="12922ACB"/>
    <w:rsid w:val="12E253EB"/>
    <w:rsid w:val="13A8B427"/>
    <w:rsid w:val="13D0729F"/>
    <w:rsid w:val="13D07BF2"/>
    <w:rsid w:val="140600B2"/>
    <w:rsid w:val="14159FCB"/>
    <w:rsid w:val="1448F513"/>
    <w:rsid w:val="147D8331"/>
    <w:rsid w:val="14A7E112"/>
    <w:rsid w:val="1528B1E6"/>
    <w:rsid w:val="158D49FF"/>
    <w:rsid w:val="166EC260"/>
    <w:rsid w:val="16B7519D"/>
    <w:rsid w:val="170986B5"/>
    <w:rsid w:val="17AD9E7A"/>
    <w:rsid w:val="18151B44"/>
    <w:rsid w:val="182A48E8"/>
    <w:rsid w:val="1839DB71"/>
    <w:rsid w:val="1851F706"/>
    <w:rsid w:val="18FA5764"/>
    <w:rsid w:val="19FF336F"/>
    <w:rsid w:val="1A64B708"/>
    <w:rsid w:val="1A768BCA"/>
    <w:rsid w:val="1A88E928"/>
    <w:rsid w:val="1AA44476"/>
    <w:rsid w:val="1AF2BEE1"/>
    <w:rsid w:val="1B299E6D"/>
    <w:rsid w:val="1B33A854"/>
    <w:rsid w:val="1BAFACC0"/>
    <w:rsid w:val="1BB079EF"/>
    <w:rsid w:val="1C030E60"/>
    <w:rsid w:val="1C0393B4"/>
    <w:rsid w:val="1C461A2A"/>
    <w:rsid w:val="1DD7E5A3"/>
    <w:rsid w:val="1E2F60CC"/>
    <w:rsid w:val="1E4B5AB7"/>
    <w:rsid w:val="1E8CEE1C"/>
    <w:rsid w:val="1EA472E1"/>
    <w:rsid w:val="1F2240F5"/>
    <w:rsid w:val="1F7CFE82"/>
    <w:rsid w:val="20008F02"/>
    <w:rsid w:val="20337056"/>
    <w:rsid w:val="20ABF276"/>
    <w:rsid w:val="2167F36C"/>
    <w:rsid w:val="217D908D"/>
    <w:rsid w:val="22084E9E"/>
    <w:rsid w:val="2250DDB7"/>
    <w:rsid w:val="22AD9628"/>
    <w:rsid w:val="22F51021"/>
    <w:rsid w:val="234AAB0F"/>
    <w:rsid w:val="238218D9"/>
    <w:rsid w:val="23A18E45"/>
    <w:rsid w:val="23A9362B"/>
    <w:rsid w:val="23C7D7CC"/>
    <w:rsid w:val="23F71563"/>
    <w:rsid w:val="243BFFB0"/>
    <w:rsid w:val="2444AE7C"/>
    <w:rsid w:val="24B6825A"/>
    <w:rsid w:val="24BCBF66"/>
    <w:rsid w:val="252E9EA0"/>
    <w:rsid w:val="253D674F"/>
    <w:rsid w:val="25427178"/>
    <w:rsid w:val="25B9FAF4"/>
    <w:rsid w:val="25FE8D00"/>
    <w:rsid w:val="262E430C"/>
    <w:rsid w:val="2648A194"/>
    <w:rsid w:val="26A96AA1"/>
    <w:rsid w:val="26DB5CDD"/>
    <w:rsid w:val="27A55EE0"/>
    <w:rsid w:val="283D4950"/>
    <w:rsid w:val="28737FA8"/>
    <w:rsid w:val="28924277"/>
    <w:rsid w:val="292A13CE"/>
    <w:rsid w:val="292DAAEB"/>
    <w:rsid w:val="2961DADB"/>
    <w:rsid w:val="29ABEA63"/>
    <w:rsid w:val="2A29F0D0"/>
    <w:rsid w:val="2AAE179C"/>
    <w:rsid w:val="2AB89F16"/>
    <w:rsid w:val="2B2A5A4D"/>
    <w:rsid w:val="2B8B55E8"/>
    <w:rsid w:val="2BDFD6C2"/>
    <w:rsid w:val="2C409EB5"/>
    <w:rsid w:val="2C8E2BF5"/>
    <w:rsid w:val="2D61D67F"/>
    <w:rsid w:val="2D860E79"/>
    <w:rsid w:val="2E576454"/>
    <w:rsid w:val="2E57D253"/>
    <w:rsid w:val="2E6BC5E3"/>
    <w:rsid w:val="2EA1EBED"/>
    <w:rsid w:val="2ED23638"/>
    <w:rsid w:val="2EE041D8"/>
    <w:rsid w:val="2EE3DEF0"/>
    <w:rsid w:val="2F0D2D53"/>
    <w:rsid w:val="2F4C7B7A"/>
    <w:rsid w:val="2F55DFB8"/>
    <w:rsid w:val="2F67E49D"/>
    <w:rsid w:val="2F6FEEA6"/>
    <w:rsid w:val="2F8092DD"/>
    <w:rsid w:val="3037207C"/>
    <w:rsid w:val="303A124E"/>
    <w:rsid w:val="305C2A66"/>
    <w:rsid w:val="3082F753"/>
    <w:rsid w:val="30A88F9A"/>
    <w:rsid w:val="31010065"/>
    <w:rsid w:val="3117ACF1"/>
    <w:rsid w:val="3210C1F8"/>
    <w:rsid w:val="324F1E6C"/>
    <w:rsid w:val="32B90D4B"/>
    <w:rsid w:val="32FAB78A"/>
    <w:rsid w:val="32FD28FB"/>
    <w:rsid w:val="3311D18C"/>
    <w:rsid w:val="334D0655"/>
    <w:rsid w:val="33B34FE0"/>
    <w:rsid w:val="342554C2"/>
    <w:rsid w:val="3480C92F"/>
    <w:rsid w:val="348D16A9"/>
    <w:rsid w:val="3531859B"/>
    <w:rsid w:val="368FEA4C"/>
    <w:rsid w:val="36A63AFA"/>
    <w:rsid w:val="36AD061F"/>
    <w:rsid w:val="36DED94A"/>
    <w:rsid w:val="3758638C"/>
    <w:rsid w:val="3764A293"/>
    <w:rsid w:val="379E992F"/>
    <w:rsid w:val="37AC4E05"/>
    <w:rsid w:val="380B60D4"/>
    <w:rsid w:val="38177BCC"/>
    <w:rsid w:val="38322640"/>
    <w:rsid w:val="38A0A987"/>
    <w:rsid w:val="390F9180"/>
    <w:rsid w:val="3911118C"/>
    <w:rsid w:val="39CFF3C4"/>
    <w:rsid w:val="39D8BD3C"/>
    <w:rsid w:val="3A5B612E"/>
    <w:rsid w:val="3AA312E2"/>
    <w:rsid w:val="3ADA78F7"/>
    <w:rsid w:val="3C369E2A"/>
    <w:rsid w:val="3CF0B2BF"/>
    <w:rsid w:val="3D1591B9"/>
    <w:rsid w:val="3D331EFB"/>
    <w:rsid w:val="3D945F7B"/>
    <w:rsid w:val="3DAE415F"/>
    <w:rsid w:val="3DCD4AE2"/>
    <w:rsid w:val="3E27816C"/>
    <w:rsid w:val="3E3613AF"/>
    <w:rsid w:val="3E51BFFA"/>
    <w:rsid w:val="3E91631A"/>
    <w:rsid w:val="40578527"/>
    <w:rsid w:val="4080064A"/>
    <w:rsid w:val="4092FE00"/>
    <w:rsid w:val="41A58F12"/>
    <w:rsid w:val="41FE0BD1"/>
    <w:rsid w:val="426DAE6C"/>
    <w:rsid w:val="42910C48"/>
    <w:rsid w:val="42A522D7"/>
    <w:rsid w:val="42D78C1D"/>
    <w:rsid w:val="42F2FA71"/>
    <w:rsid w:val="435FCEBC"/>
    <w:rsid w:val="436268F1"/>
    <w:rsid w:val="436E07AF"/>
    <w:rsid w:val="43B18D1C"/>
    <w:rsid w:val="44289CE7"/>
    <w:rsid w:val="443DE98D"/>
    <w:rsid w:val="44CA8E10"/>
    <w:rsid w:val="450BFFB6"/>
    <w:rsid w:val="45259BBC"/>
    <w:rsid w:val="45AB8224"/>
    <w:rsid w:val="45C5B134"/>
    <w:rsid w:val="45D0904C"/>
    <w:rsid w:val="46013E21"/>
    <w:rsid w:val="463A66F4"/>
    <w:rsid w:val="46CCFDC6"/>
    <w:rsid w:val="46CFE2D3"/>
    <w:rsid w:val="480DB2D1"/>
    <w:rsid w:val="4825120A"/>
    <w:rsid w:val="48A7CD4A"/>
    <w:rsid w:val="48CA09C6"/>
    <w:rsid w:val="48E50ACA"/>
    <w:rsid w:val="49C77E15"/>
    <w:rsid w:val="4A5B5205"/>
    <w:rsid w:val="4A7FD2A4"/>
    <w:rsid w:val="4A957E29"/>
    <w:rsid w:val="4BC01497"/>
    <w:rsid w:val="4BC174BC"/>
    <w:rsid w:val="4BD448F4"/>
    <w:rsid w:val="4BD60E17"/>
    <w:rsid w:val="4CC17A4E"/>
    <w:rsid w:val="4D25621A"/>
    <w:rsid w:val="4D770205"/>
    <w:rsid w:val="4D845D6A"/>
    <w:rsid w:val="4D8CD920"/>
    <w:rsid w:val="4E2D8B51"/>
    <w:rsid w:val="4E401AB4"/>
    <w:rsid w:val="4E52B327"/>
    <w:rsid w:val="4E6F9D25"/>
    <w:rsid w:val="4F1703E4"/>
    <w:rsid w:val="4F4BBE1E"/>
    <w:rsid w:val="4FB17B10"/>
    <w:rsid w:val="5048870E"/>
    <w:rsid w:val="515723AC"/>
    <w:rsid w:val="5173011F"/>
    <w:rsid w:val="521553EC"/>
    <w:rsid w:val="53851EA4"/>
    <w:rsid w:val="53961815"/>
    <w:rsid w:val="53B96D4E"/>
    <w:rsid w:val="5473C51D"/>
    <w:rsid w:val="54A279A8"/>
    <w:rsid w:val="54D17103"/>
    <w:rsid w:val="5546E926"/>
    <w:rsid w:val="5559A036"/>
    <w:rsid w:val="559EED0C"/>
    <w:rsid w:val="55A27502"/>
    <w:rsid w:val="55AC6A5C"/>
    <w:rsid w:val="55E520F4"/>
    <w:rsid w:val="5632B578"/>
    <w:rsid w:val="567EE02B"/>
    <w:rsid w:val="56DC8034"/>
    <w:rsid w:val="57745112"/>
    <w:rsid w:val="5786539B"/>
    <w:rsid w:val="57C2FEAF"/>
    <w:rsid w:val="57E33240"/>
    <w:rsid w:val="58B97BD9"/>
    <w:rsid w:val="5B140A58"/>
    <w:rsid w:val="5BDB9E06"/>
    <w:rsid w:val="5C1530EA"/>
    <w:rsid w:val="5C8D3233"/>
    <w:rsid w:val="5DBFEBA0"/>
    <w:rsid w:val="5DC5420C"/>
    <w:rsid w:val="5DEA5224"/>
    <w:rsid w:val="5E5430B3"/>
    <w:rsid w:val="5E67540A"/>
    <w:rsid w:val="5E71903B"/>
    <w:rsid w:val="5EC4AC04"/>
    <w:rsid w:val="5EED6947"/>
    <w:rsid w:val="5EFE4D3E"/>
    <w:rsid w:val="5F6DCE3E"/>
    <w:rsid w:val="5FDF21D6"/>
    <w:rsid w:val="604ABE68"/>
    <w:rsid w:val="60DA1BB2"/>
    <w:rsid w:val="61025731"/>
    <w:rsid w:val="6117EBFF"/>
    <w:rsid w:val="62798E69"/>
    <w:rsid w:val="627BE536"/>
    <w:rsid w:val="63868B9C"/>
    <w:rsid w:val="638DFADF"/>
    <w:rsid w:val="645ECA61"/>
    <w:rsid w:val="65971A02"/>
    <w:rsid w:val="65DFB193"/>
    <w:rsid w:val="66073920"/>
    <w:rsid w:val="662E9D0F"/>
    <w:rsid w:val="663951DD"/>
    <w:rsid w:val="66617D5C"/>
    <w:rsid w:val="66974A68"/>
    <w:rsid w:val="66E3A777"/>
    <w:rsid w:val="672E12D9"/>
    <w:rsid w:val="675015C0"/>
    <w:rsid w:val="68F87C71"/>
    <w:rsid w:val="68FC5F82"/>
    <w:rsid w:val="691807DE"/>
    <w:rsid w:val="699AF977"/>
    <w:rsid w:val="69D84999"/>
    <w:rsid w:val="6A2A4924"/>
    <w:rsid w:val="6B402D7D"/>
    <w:rsid w:val="6C00936B"/>
    <w:rsid w:val="6C2A1854"/>
    <w:rsid w:val="6C5B43B2"/>
    <w:rsid w:val="6C630AA1"/>
    <w:rsid w:val="6C65557F"/>
    <w:rsid w:val="6C9C9C61"/>
    <w:rsid w:val="6D23A476"/>
    <w:rsid w:val="6E25EF9C"/>
    <w:rsid w:val="6E4A1913"/>
    <w:rsid w:val="6F757528"/>
    <w:rsid w:val="6F7618E8"/>
    <w:rsid w:val="6F910A50"/>
    <w:rsid w:val="702C4461"/>
    <w:rsid w:val="7076BA92"/>
    <w:rsid w:val="70859A7A"/>
    <w:rsid w:val="708E66B0"/>
    <w:rsid w:val="70902CD7"/>
    <w:rsid w:val="70D26C87"/>
    <w:rsid w:val="70EBB530"/>
    <w:rsid w:val="740CDACA"/>
    <w:rsid w:val="746A90A1"/>
    <w:rsid w:val="748EDFF3"/>
    <w:rsid w:val="74EC17F5"/>
    <w:rsid w:val="74F92B02"/>
    <w:rsid w:val="750B2377"/>
    <w:rsid w:val="75182D58"/>
    <w:rsid w:val="753B678F"/>
    <w:rsid w:val="7542680B"/>
    <w:rsid w:val="75B11D2E"/>
    <w:rsid w:val="75D6FF0B"/>
    <w:rsid w:val="75F28B9E"/>
    <w:rsid w:val="760477AC"/>
    <w:rsid w:val="76725F2A"/>
    <w:rsid w:val="76B0D0C5"/>
    <w:rsid w:val="76C25D7C"/>
    <w:rsid w:val="76C3F6CC"/>
    <w:rsid w:val="76FEA270"/>
    <w:rsid w:val="773B6130"/>
    <w:rsid w:val="77EC5877"/>
    <w:rsid w:val="78991D2D"/>
    <w:rsid w:val="78D5447E"/>
    <w:rsid w:val="797940C7"/>
    <w:rsid w:val="79C13CD6"/>
    <w:rsid w:val="79EA48A6"/>
    <w:rsid w:val="7A19CA15"/>
    <w:rsid w:val="7A50C170"/>
    <w:rsid w:val="7A5F11BA"/>
    <w:rsid w:val="7AC66DA7"/>
    <w:rsid w:val="7B515CE4"/>
    <w:rsid w:val="7B57EBDB"/>
    <w:rsid w:val="7B66C422"/>
    <w:rsid w:val="7BA694B4"/>
    <w:rsid w:val="7BC2D027"/>
    <w:rsid w:val="7BCA72F1"/>
    <w:rsid w:val="7BF24D10"/>
    <w:rsid w:val="7C3D2D3E"/>
    <w:rsid w:val="7CA0BE00"/>
    <w:rsid w:val="7D110728"/>
    <w:rsid w:val="7D136303"/>
    <w:rsid w:val="7D52195A"/>
    <w:rsid w:val="7D864ABC"/>
    <w:rsid w:val="7DCF1931"/>
    <w:rsid w:val="7E56BD7A"/>
    <w:rsid w:val="7E8A30F3"/>
    <w:rsid w:val="7E934E83"/>
    <w:rsid w:val="7E9FF090"/>
    <w:rsid w:val="7EF10546"/>
    <w:rsid w:val="7F51615B"/>
    <w:rsid w:val="7F6BE9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F2F904"/>
  <w15:chartTrackingRefBased/>
  <w15:docId w15:val="{34727A3F-8A16-466E-8B71-EB705AB41B2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pPr>
      <w:spacing w:line="240" w:lineRule="auto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/>
      <w:outlineLvl w:val="2"/>
    </w:pPr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6FBE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356FBE"/>
  </w:style>
  <w:style w:type="paragraph" w:styleId="Footer">
    <w:name w:val="footer"/>
    <w:basedOn w:val="Normal"/>
    <w:link w:val="FooterChar"/>
    <w:uiPriority w:val="99"/>
    <w:unhideWhenUsed/>
    <w:rsid w:val="00356FBE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356FBE"/>
  </w:style>
  <w:style w:type="character" w:styleId="Heading2Char" w:customStyle="1">
    <w:name w:val="Heading 2 Char"/>
    <w:basedOn w:val="DefaultParagraphFont"/>
    <w:link w:val="Heading2"/>
    <w:uiPriority w:val="9"/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xmlns:w14="http://schemas.microsoft.com/office/word/2010/wordml" xmlns:mc="http://schemas.openxmlformats.org/markup-compatibility/2006" xmlns:w="http://schemas.openxmlformats.org/wordprocessingml/2006/main" w:type="character" w:styleId="Heading1Char" w:customStyle="1" mc:Ignorable="w14">
    <w:name xmlns:w="http://schemas.openxmlformats.org/wordprocessingml/2006/main" w:val="Heading 1 Char"/>
    <w:basedOn xmlns:w="http://schemas.openxmlformats.org/wordprocessingml/2006/main" w:val="DefaultParagraphFont"/>
    <w:link xmlns:w="http://schemas.openxmlformats.org/wordprocessingml/2006/main" w:val="Heading1"/>
    <w:uiPriority xmlns:w="http://schemas.openxmlformats.org/wordprocessingml/2006/main" w:val="9"/>
    <w:rPr xmlns:w="http://schemas.openxmlformats.org/wordprocessingml/2006/main"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xmlns:w14="http://schemas.microsoft.com/office/word/2010/wordml" xmlns:mc="http://schemas.openxmlformats.org/markup-compatibility/2006" xmlns:w="http://schemas.openxmlformats.org/wordprocessingml/2006/main" w:type="paragraph" w:styleId="Heading1" mc:Ignorable="w14">
    <w:name xmlns:w="http://schemas.openxmlformats.org/wordprocessingml/2006/main" w:val="heading 1"/>
    <w:basedOn xmlns:w="http://schemas.openxmlformats.org/wordprocessingml/2006/main" w:val="Normal"/>
    <w:next xmlns:w="http://schemas.openxmlformats.org/wordprocessingml/2006/main" w:val="Normal"/>
    <w:link xmlns:w="http://schemas.openxmlformats.org/wordprocessingml/2006/main" w:val="Heading1Char"/>
    <w:uiPriority xmlns:w="http://schemas.openxmlformats.org/wordprocessingml/2006/main" w:val="9"/>
    <w:qFormat xmlns:w="http://schemas.openxmlformats.org/wordprocessingml/2006/main"/>
    <w:pPr xmlns:w="http://schemas.openxmlformats.org/wordprocessingml/2006/main">
      <w:keepNext xmlns:w="http://schemas.openxmlformats.org/wordprocessingml/2006/main"/>
      <w:keepLines xmlns:w="http://schemas.openxmlformats.org/wordprocessingml/2006/main"/>
      <w:spacing xmlns:w="http://schemas.openxmlformats.org/wordprocessingml/2006/main" w:before="240" w:after="0"/>
      <w:outlineLvl xmlns:w="http://schemas.openxmlformats.org/wordprocessingml/2006/main" w:val="0"/>
    </w:pPr>
    <w:rPr xmlns:w="http://schemas.openxmlformats.org/wordprocessingml/2006/main"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xmlns:w14="http://schemas.microsoft.com/office/word/2010/wordml" xmlns:mc="http://schemas.openxmlformats.org/markup-compatibility/2006" xmlns:w="http://schemas.openxmlformats.org/wordprocessingml/2006/main" w:type="character" w:styleId="Hyperlink" mc:Ignorable="w14">
    <w:name xmlns:w="http://schemas.openxmlformats.org/wordprocessingml/2006/main" w:val="Hyperlink"/>
    <w:basedOn xmlns:w="http://schemas.openxmlformats.org/wordprocessingml/2006/main" w:val="DefaultParagraphFont"/>
    <w:uiPriority xmlns:w="http://schemas.openxmlformats.org/wordprocessingml/2006/main" w:val="99"/>
    <w:unhideWhenUsed xmlns:w="http://schemas.openxmlformats.org/wordprocessingml/2006/main"/>
    <w:rPr xmlns:w="http://schemas.openxmlformats.org/wordprocessingml/2006/main"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webSettings" Target="webSettings.xml" Id="rId3" /><Relationship Type="http://schemas.openxmlformats.org/officeDocument/2006/relationships/fontTable" Target="fontTable.xml" Id="rId7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header" Target="header1.xml" Id="rId6" /><Relationship Type="http://schemas.openxmlformats.org/officeDocument/2006/relationships/endnotes" Target="endnotes.xml" Id="rId5" /><Relationship Type="http://schemas.openxmlformats.org/officeDocument/2006/relationships/footnotes" Target="footnote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Gale E Cossette, Ph.D.</dc:creator>
  <keywords/>
  <dc:description/>
  <lastModifiedBy>Deso, Zane</lastModifiedBy>
  <revision>43</revision>
  <dcterms:created xsi:type="dcterms:W3CDTF">2021-11-14T18:36:00.0000000Z</dcterms:created>
  <dcterms:modified xsi:type="dcterms:W3CDTF">2025-06-27T17:19:16.2456179Z</dcterms:modified>
</coreProperties>
</file>